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A65" w:rsidRPr="00FD5C5B" w:rsidRDefault="005C5A65" w:rsidP="00F73E3A">
      <w:pPr>
        <w:pStyle w:val="NormalWeb"/>
        <w:rPr>
          <w:b/>
          <w:sz w:val="22"/>
          <w:szCs w:val="22"/>
        </w:rPr>
      </w:pPr>
      <w:r w:rsidRPr="00FD5C5B">
        <w:rPr>
          <w:rStyle w:val="Strong"/>
          <w:sz w:val="22"/>
          <w:szCs w:val="22"/>
        </w:rPr>
        <w:t>SET UP WEB-HOSTING</w:t>
      </w:r>
    </w:p>
    <w:p w:rsidR="005C5A65" w:rsidRPr="00FD5C5B" w:rsidRDefault="005C5A65" w:rsidP="00F73E3A">
      <w:pPr>
        <w:pStyle w:val="NormalWeb"/>
        <w:rPr>
          <w:sz w:val="22"/>
          <w:szCs w:val="22"/>
        </w:rPr>
      </w:pPr>
      <w:r w:rsidRPr="00FD5C5B">
        <w:rPr>
          <w:sz w:val="22"/>
          <w:szCs w:val="22"/>
        </w:rPr>
        <w:t>You will be using WinSCP app.</w:t>
      </w:r>
    </w:p>
    <w:p w:rsidR="00F73E3A" w:rsidRPr="00FD5C5B" w:rsidRDefault="00F73E3A" w:rsidP="00F73E3A">
      <w:pPr>
        <w:pStyle w:val="NormalWeb"/>
        <w:rPr>
          <w:sz w:val="22"/>
          <w:szCs w:val="22"/>
        </w:rPr>
      </w:pPr>
      <w:r w:rsidRPr="00FD5C5B">
        <w:rPr>
          <w:b/>
          <w:sz w:val="22"/>
          <w:szCs w:val="22"/>
        </w:rPr>
        <w:t>WinSCP</w:t>
      </w:r>
      <w:r w:rsidRPr="00FD5C5B">
        <w:rPr>
          <w:sz w:val="22"/>
          <w:szCs w:val="22"/>
        </w:rPr>
        <w:t xml:space="preserve"> is an open source SFTP client and FTP client for Windows. Its main function is the secure file transfer between a local and a remote computer. Beyond this, WinSCP offers basic file manager functionality. It uses </w:t>
      </w:r>
      <w:r w:rsidRPr="00FD5C5B">
        <w:rPr>
          <w:b/>
          <w:sz w:val="22"/>
          <w:szCs w:val="22"/>
        </w:rPr>
        <w:t>Secure Shell (SSH</w:t>
      </w:r>
      <w:r w:rsidRPr="00FD5C5B">
        <w:rPr>
          <w:sz w:val="22"/>
          <w:szCs w:val="22"/>
        </w:rPr>
        <w:t xml:space="preserve">) and supports, in addition to Secure FTP, also legacy SCP protocol. </w:t>
      </w:r>
      <w:hyperlink r:id="rId7" w:history="1">
        <w:r w:rsidRPr="00FD5C5B">
          <w:rPr>
            <w:rStyle w:val="Hyperlink"/>
            <w:sz w:val="22"/>
            <w:szCs w:val="22"/>
          </w:rPr>
          <w:t>[More]</w:t>
        </w:r>
      </w:hyperlink>
    </w:p>
    <w:p w:rsidR="00A47A80" w:rsidRPr="00FD5C5B" w:rsidRDefault="00B919AB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Download </w:t>
      </w:r>
      <w:r w:rsidRPr="00FD5C5B">
        <w:rPr>
          <w:b/>
          <w:sz w:val="22"/>
          <w:szCs w:val="22"/>
        </w:rPr>
        <w:t xml:space="preserve">WinSCP from </w:t>
      </w:r>
      <w:hyperlink r:id="rId8" w:history="1">
        <w:r w:rsidR="006640BF" w:rsidRPr="00FD5C5B">
          <w:rPr>
            <w:rStyle w:val="Hyperlink"/>
            <w:b/>
            <w:sz w:val="22"/>
            <w:szCs w:val="22"/>
          </w:rPr>
          <w:t>https://winscp.net/eng/download.php</w:t>
        </w:r>
      </w:hyperlink>
      <w:r w:rsidR="006640BF" w:rsidRPr="00FD5C5B">
        <w:rPr>
          <w:b/>
          <w:sz w:val="22"/>
          <w:szCs w:val="22"/>
        </w:rPr>
        <w:t xml:space="preserve"> =&gt; select DOWNLOAD WINSCP </w:t>
      </w:r>
      <w:r w:rsidR="00E85C52" w:rsidRPr="00FD5C5B">
        <w:rPr>
          <w:sz w:val="22"/>
          <w:szCs w:val="22"/>
        </w:rPr>
        <w:t>green</w:t>
      </w:r>
      <w:r w:rsidR="00E85C52" w:rsidRPr="00FD5C5B">
        <w:rPr>
          <w:b/>
          <w:sz w:val="22"/>
          <w:szCs w:val="22"/>
        </w:rPr>
        <w:t xml:space="preserve"> </w:t>
      </w:r>
      <w:r w:rsidR="006640BF" w:rsidRPr="00FD5C5B">
        <w:rPr>
          <w:sz w:val="22"/>
          <w:szCs w:val="22"/>
        </w:rPr>
        <w:t>button with the current version (example 5.</w:t>
      </w:r>
      <w:r w:rsidR="00E85C52" w:rsidRPr="00FD5C5B">
        <w:rPr>
          <w:sz w:val="22"/>
          <w:szCs w:val="22"/>
        </w:rPr>
        <w:t>17</w:t>
      </w:r>
      <w:r w:rsidR="006640BF" w:rsidRPr="00FD5C5B">
        <w:rPr>
          <w:sz w:val="22"/>
          <w:szCs w:val="22"/>
        </w:rPr>
        <w:t>.</w:t>
      </w:r>
      <w:r w:rsidR="00E85C52" w:rsidRPr="00FD5C5B">
        <w:rPr>
          <w:sz w:val="22"/>
          <w:szCs w:val="22"/>
        </w:rPr>
        <w:t>7</w:t>
      </w:r>
      <w:r w:rsidR="005E5AA6" w:rsidRPr="00FD5C5B">
        <w:rPr>
          <w:sz w:val="22"/>
          <w:szCs w:val="22"/>
        </w:rPr>
        <w:t xml:space="preserve"> (9.4 MB)</w:t>
      </w:r>
    </w:p>
    <w:p w:rsidR="00A74271" w:rsidRPr="00FD5C5B" w:rsidRDefault="00A74271" w:rsidP="00E85C52">
      <w:pPr>
        <w:pStyle w:val="Heading1"/>
        <w:ind w:left="630"/>
        <w:rPr>
          <w:rFonts w:ascii="Times New Roman" w:hAnsi="Times New Roman" w:cs="Times New Roman"/>
          <w:sz w:val="22"/>
          <w:szCs w:val="22"/>
        </w:rPr>
      </w:pPr>
      <w:r w:rsidRPr="00FD5C5B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179892</wp:posOffset>
                </wp:positionH>
                <wp:positionV relativeFrom="paragraph">
                  <wp:posOffset>3551463</wp:posOffset>
                </wp:positionV>
                <wp:extent cx="1747157" cy="217714"/>
                <wp:effectExtent l="0" t="0" r="24765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7157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750A70" id="Rectangle 7" o:spid="_x0000_s1026" style="position:absolute;margin-left:92.9pt;margin-top:279.65pt;width:137.55pt;height:17.15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" filled="f" strokecolor="red" strokeweight="1pt"/>
            </w:pict>
          </mc:Fallback>
        </mc:AlternateContent>
      </w:r>
      <w:r w:rsidR="005E5AA6" w:rsidRPr="00FD5C5B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="00E85C52" w:rsidRPr="00FD5C5B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>
            <wp:extent cx="3209925" cy="15525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It will </w:t>
      </w:r>
      <w:r w:rsidR="005C5A65" w:rsidRPr="00FD5C5B">
        <w:rPr>
          <w:sz w:val="22"/>
          <w:szCs w:val="22"/>
        </w:rPr>
        <w:t>ask</w:t>
      </w:r>
      <w:r w:rsidRPr="00FD5C5B">
        <w:rPr>
          <w:sz w:val="22"/>
          <w:szCs w:val="22"/>
        </w:rPr>
        <w:t xml:space="preserve"> you </w:t>
      </w:r>
      <w:proofErr w:type="spellStart"/>
      <w:r w:rsidRPr="00FD5C5B">
        <w:rPr>
          <w:sz w:val="22"/>
          <w:szCs w:val="22"/>
        </w:rPr>
        <w:t>where</w:t>
      </w:r>
      <w:proofErr w:type="spellEnd"/>
      <w:r w:rsidRPr="00FD5C5B">
        <w:rPr>
          <w:sz w:val="22"/>
          <w:szCs w:val="22"/>
        </w:rPr>
        <w:t xml:space="preserve"> to save it. You may save on your desktop.</w:t>
      </w:r>
    </w:p>
    <w:p w:rsidR="006640BF" w:rsidRPr="00FD5C5B" w:rsidRDefault="00A74271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>Save it</w:t>
      </w:r>
      <w:r w:rsidR="006640BF"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Follow instructions. Allow to have a desktop </w:t>
      </w:r>
      <w:r w:rsidRPr="00FD5C5B">
        <w:rPr>
          <w:b/>
          <w:sz w:val="22"/>
          <w:szCs w:val="22"/>
        </w:rPr>
        <w:t>shortcut icon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Click on the </w:t>
      </w:r>
      <w:r w:rsidRPr="00FD5C5B">
        <w:rPr>
          <w:b/>
          <w:sz w:val="22"/>
          <w:szCs w:val="22"/>
        </w:rPr>
        <w:t>shortcut icon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Click on the </w:t>
      </w:r>
      <w:r w:rsidRPr="00FD5C5B">
        <w:rPr>
          <w:b/>
          <w:sz w:val="22"/>
          <w:szCs w:val="22"/>
        </w:rPr>
        <w:t>New Site</w:t>
      </w:r>
      <w:r w:rsidRPr="00FD5C5B">
        <w:rPr>
          <w:sz w:val="22"/>
          <w:szCs w:val="22"/>
        </w:rPr>
        <w:t xml:space="preserve"> on the left site</w:t>
      </w:r>
      <w:r w:rsidR="00A74271" w:rsidRPr="00FD5C5B">
        <w:rPr>
          <w:sz w:val="22"/>
          <w:szCs w:val="22"/>
        </w:rPr>
        <w:t xml:space="preserve"> (left pane)</w:t>
      </w:r>
      <w:r w:rsidRPr="00FD5C5B">
        <w:rPr>
          <w:sz w:val="22"/>
          <w:szCs w:val="22"/>
        </w:rPr>
        <w:t>.</w:t>
      </w:r>
    </w:p>
    <w:p w:rsidR="006640BF" w:rsidRPr="00FD5C5B" w:rsidRDefault="006640BF" w:rsidP="006640BF">
      <w:pPr>
        <w:pStyle w:val="NormalWeb"/>
        <w:numPr>
          <w:ilvl w:val="0"/>
          <w:numId w:val="1"/>
        </w:numPr>
        <w:rPr>
          <w:sz w:val="22"/>
          <w:szCs w:val="22"/>
        </w:rPr>
      </w:pPr>
      <w:r w:rsidRPr="00FD5C5B">
        <w:rPr>
          <w:sz w:val="22"/>
          <w:szCs w:val="22"/>
        </w:rPr>
        <w:t xml:space="preserve">Setup all fields </w:t>
      </w:r>
      <w:r w:rsidR="005C5A65" w:rsidRPr="00FD5C5B">
        <w:rPr>
          <w:sz w:val="22"/>
          <w:szCs w:val="22"/>
        </w:rPr>
        <w:t xml:space="preserve">on the right site </w:t>
      </w:r>
      <w:r w:rsidRPr="00FD5C5B">
        <w:rPr>
          <w:sz w:val="22"/>
          <w:szCs w:val="22"/>
        </w:rPr>
        <w:t>as shown below</w:t>
      </w:r>
      <w:r w:rsidR="005C5A65" w:rsidRPr="00FD5C5B">
        <w:rPr>
          <w:sz w:val="22"/>
          <w:szCs w:val="22"/>
        </w:rPr>
        <w:t xml:space="preserve">, replace the </w:t>
      </w:r>
      <w:proofErr w:type="spellStart"/>
      <w:r w:rsidR="005C5A65" w:rsidRPr="00FD5C5B">
        <w:rPr>
          <w:sz w:val="22"/>
          <w:szCs w:val="22"/>
        </w:rPr>
        <w:t>userLogin</w:t>
      </w:r>
      <w:proofErr w:type="spellEnd"/>
      <w:r w:rsidR="005C5A65" w:rsidRPr="00FD5C5B">
        <w:rPr>
          <w:sz w:val="22"/>
          <w:szCs w:val="22"/>
        </w:rPr>
        <w:t xml:space="preserve"> by yours:</w:t>
      </w:r>
    </w:p>
    <w:p w:rsidR="005C5A65" w:rsidRPr="00FD5C5B" w:rsidRDefault="00920C7C" w:rsidP="005C5A65">
      <w:pPr>
        <w:pStyle w:val="NormalWeb"/>
        <w:ind w:left="720"/>
        <w:rPr>
          <w:sz w:val="22"/>
          <w:szCs w:val="22"/>
        </w:rPr>
      </w:pP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4549860</wp:posOffset>
                </wp:positionH>
                <wp:positionV relativeFrom="paragraph">
                  <wp:posOffset>925123</wp:posOffset>
                </wp:positionV>
                <wp:extent cx="93240" cy="104040"/>
                <wp:effectExtent l="38100" t="38100" r="59690" b="6794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9324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CB1C55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0" o:spid="_x0000_s1026" type="#_x0000_t75" style="position:absolute;margin-left:357.1pt;margin-top:71.7pt;width:9.75pt;height:10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">
                <v:imagedata r:id="rId11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4582980</wp:posOffset>
                </wp:positionH>
                <wp:positionV relativeFrom="paragraph">
                  <wp:posOffset>968683</wp:posOffset>
                </wp:positionV>
                <wp:extent cx="147240" cy="22320"/>
                <wp:effectExtent l="57150" t="38100" r="62865" b="5397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4724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C1A54" id="Ink 29" o:spid="_x0000_s1026" type="#_x0000_t75" style="position:absolute;margin-left:359.7pt;margin-top:75.1pt;width:14pt;height:4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">
                <v:imagedata r:id="rId13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5284980</wp:posOffset>
                </wp:positionH>
                <wp:positionV relativeFrom="paragraph">
                  <wp:posOffset>849163</wp:posOffset>
                </wp:positionV>
                <wp:extent cx="65880" cy="27360"/>
                <wp:effectExtent l="38100" t="38100" r="67945" b="6794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6588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E7271" id="Ink 28" o:spid="_x0000_s1026" type="#_x0000_t75" style="position:absolute;margin-left:415pt;margin-top:65.7pt;width:7.55pt;height:4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">
                <v:imagedata r:id="rId15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5207220</wp:posOffset>
                </wp:positionH>
                <wp:positionV relativeFrom="paragraph">
                  <wp:posOffset>887323</wp:posOffset>
                </wp:positionV>
                <wp:extent cx="111240" cy="164160"/>
                <wp:effectExtent l="57150" t="38100" r="41275" b="6477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1124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3E72B" id="Ink 27" o:spid="_x0000_s1026" type="#_x0000_t75" style="position:absolute;margin-left:408.85pt;margin-top:68.7pt;width:11.1pt;height:15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">
                <v:imagedata r:id="rId17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5045580</wp:posOffset>
                </wp:positionH>
                <wp:positionV relativeFrom="paragraph">
                  <wp:posOffset>876163</wp:posOffset>
                </wp:positionV>
                <wp:extent cx="109080" cy="185400"/>
                <wp:effectExtent l="57150" t="57150" r="62865" b="6286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09080" cy="18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6F627F" id="Ink 26" o:spid="_x0000_s1026" type="#_x0000_t75" style="position:absolute;margin-left:396.15pt;margin-top:67.85pt;width:10.95pt;height:1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">
                <v:imagedata r:id="rId19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4882140</wp:posOffset>
                </wp:positionH>
                <wp:positionV relativeFrom="paragraph">
                  <wp:posOffset>859603</wp:posOffset>
                </wp:positionV>
                <wp:extent cx="92880" cy="174960"/>
                <wp:effectExtent l="38100" t="38100" r="59690" b="5397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92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EBDEF" id="Ink 24" o:spid="_x0000_s1026" type="#_x0000_t75" style="position:absolute;margin-left:383.25pt;margin-top:66.55pt;width:9.65pt;height:16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">
                <v:imagedata r:id="rId21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4800780</wp:posOffset>
                </wp:positionH>
                <wp:positionV relativeFrom="paragraph">
                  <wp:posOffset>887323</wp:posOffset>
                </wp:positionV>
                <wp:extent cx="27720" cy="141840"/>
                <wp:effectExtent l="19050" t="38100" r="67945" b="6794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772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6102FC" id="Ink 23" o:spid="_x0000_s1026" type="#_x0000_t75" style="position:absolute;margin-left:376.8pt;margin-top:68.7pt;width:4.6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">
                <v:imagedata r:id="rId23" o:title=""/>
              </v:shape>
            </w:pict>
          </mc:Fallback>
        </mc:AlternateContent>
      </w:r>
      <w:r w:rsidRPr="00FD5C5B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196340</wp:posOffset>
                </wp:positionH>
                <wp:positionV relativeFrom="paragraph">
                  <wp:posOffset>892723</wp:posOffset>
                </wp:positionV>
                <wp:extent cx="114840" cy="152640"/>
                <wp:effectExtent l="57150" t="57150" r="57150" b="5715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4840" cy="15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72CF75" id="Ink 22" o:spid="_x0000_s1026" type="#_x0000_t75" style="position:absolute;margin-left:329.25pt;margin-top:69.15pt;width:11.4pt;height:14.3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">
                <v:imagedata r:id="rId25" o:title=""/>
              </v:shape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B74C00" wp14:editId="6FEB4D60">
                <wp:simplePos x="0" y="0"/>
                <wp:positionH relativeFrom="column">
                  <wp:posOffset>1474652</wp:posOffset>
                </wp:positionH>
                <wp:positionV relativeFrom="paragraph">
                  <wp:posOffset>1235529</wp:posOffset>
                </wp:positionV>
                <wp:extent cx="849086" cy="195943"/>
                <wp:effectExtent l="0" t="0" r="27305" b="139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C7AF7" id="Rectangle 15" o:spid="_x0000_s1026" style="position:absolute;margin-left:116.1pt;margin-top:97.3pt;width:66.85pt;height:15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8B7234" wp14:editId="5DA8DACE">
                <wp:simplePos x="0" y="0"/>
                <wp:positionH relativeFrom="column">
                  <wp:posOffset>3047456</wp:posOffset>
                </wp:positionH>
                <wp:positionV relativeFrom="paragraph">
                  <wp:posOffset>1246233</wp:posOffset>
                </wp:positionV>
                <wp:extent cx="1426029" cy="152400"/>
                <wp:effectExtent l="0" t="0" r="2222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6029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B0C15" id="Rectangle 13" o:spid="_x0000_s1026" style="position:absolute;margin-left:239.95pt;margin-top:98.15pt;width:112.3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8B7234" wp14:editId="5DA8DACE">
                <wp:simplePos x="0" y="0"/>
                <wp:positionH relativeFrom="column">
                  <wp:posOffset>1507672</wp:posOffset>
                </wp:positionH>
                <wp:positionV relativeFrom="paragraph">
                  <wp:posOffset>898071</wp:posOffset>
                </wp:positionV>
                <wp:extent cx="1621972" cy="152400"/>
                <wp:effectExtent l="0" t="0" r="1651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972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C9D7E" id="Rectangle 10" o:spid="_x0000_s1026" style="position:absolute;margin-left:118.7pt;margin-top:70.7pt;width:127.7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8B7234" wp14:editId="5DA8DACE">
                <wp:simplePos x="0" y="0"/>
                <wp:positionH relativeFrom="column">
                  <wp:posOffset>3777344</wp:posOffset>
                </wp:positionH>
                <wp:positionV relativeFrom="paragraph">
                  <wp:posOffset>876300</wp:posOffset>
                </wp:positionV>
                <wp:extent cx="849086" cy="195943"/>
                <wp:effectExtent l="0" t="0" r="27305" b="139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C1B2C" id="Rectangle 12" o:spid="_x0000_s1026" style="position:absolute;margin-left:297.45pt;margin-top:69pt;width:66.85pt;height:15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xHu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" filled="f" strokecolor="red" strokeweight="1pt"/>
            </w:pict>
          </mc:Fallback>
        </mc:AlternateContent>
      </w:r>
      <w:r w:rsidR="00A74271" w:rsidRPr="00FD5C5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8B7234" wp14:editId="5DA8DACE">
                <wp:simplePos x="0" y="0"/>
                <wp:positionH relativeFrom="column">
                  <wp:posOffset>1594757</wp:posOffset>
                </wp:positionH>
                <wp:positionV relativeFrom="paragraph">
                  <wp:posOffset>544285</wp:posOffset>
                </wp:positionV>
                <wp:extent cx="1632857" cy="189955"/>
                <wp:effectExtent l="0" t="0" r="24765" b="196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2857" cy="1899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520D1" id="Rectangle 11" o:spid="_x0000_s1026" style="position:absolute;margin-left:125.55pt;margin-top:42.85pt;width:128.55pt;height:1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" filled="f" strokecolor="red" strokeweight="1pt"/>
            </w:pict>
          </mc:Fallback>
        </mc:AlternateContent>
      </w:r>
      <w:r w:rsidR="005C5A65" w:rsidRPr="00FD5C5B">
        <w:rPr>
          <w:noProof/>
          <w:sz w:val="22"/>
          <w:szCs w:val="22"/>
        </w:rPr>
        <w:drawing>
          <wp:inline distT="0" distB="0" distL="0" distR="0" wp14:anchorId="26C79925" wp14:editId="1785308C">
            <wp:extent cx="4244546" cy="2662555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5945" cy="266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E3A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the Save button.</w:t>
      </w:r>
      <w:r w:rsidR="005C5A65" w:rsidRPr="00FD5C5B">
        <w:rPr>
          <w:rFonts w:ascii="Times New Roman" w:hAnsi="Times New Roman" w:cs="Times New Roman"/>
        </w:rPr>
        <w:t xml:space="preserve"> You will receive a screen below</w:t>
      </w:r>
      <w:r w:rsidR="00A74271" w:rsidRPr="00FD5C5B">
        <w:rPr>
          <w:rFonts w:ascii="Times New Roman" w:hAnsi="Times New Roman" w:cs="Times New Roman"/>
        </w:rPr>
        <w:t>:</w:t>
      </w:r>
    </w:p>
    <w:p w:rsidR="00F73E3A" w:rsidRPr="00FD5C5B" w:rsidRDefault="005C129F" w:rsidP="00FD5C5B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i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-233362</wp:posOffset>
                </wp:positionH>
                <wp:positionV relativeFrom="paragraph">
                  <wp:posOffset>1233488</wp:posOffset>
                </wp:positionV>
                <wp:extent cx="539115" cy="120540"/>
                <wp:effectExtent l="38100" t="57150" r="0" b="5143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539115" cy="120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8C9A2B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2" o:spid="_x0000_s1026" type="#_x0000_t75" style="position:absolute;margin-left:-19.05pt;margin-top:96.45pt;width:43.85pt;height:10.9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">
                <v:imagedata r:id="rId28" o:title=""/>
              </v:shape>
            </w:pict>
          </mc:Fallback>
        </mc:AlternateContent>
      </w:r>
      <w:r w:rsidR="00A74271"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B74C00" wp14:editId="6FEB4D60">
                <wp:simplePos x="0" y="0"/>
                <wp:positionH relativeFrom="margin">
                  <wp:posOffset>334962</wp:posOffset>
                </wp:positionH>
                <wp:positionV relativeFrom="paragraph">
                  <wp:posOffset>488950</wp:posOffset>
                </wp:positionV>
                <wp:extent cx="2215243" cy="217714"/>
                <wp:effectExtent l="0" t="0" r="1397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5243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025B2C" id="Rectangle 14" o:spid="_x0000_s1026" style="position:absolute;margin-left:26.35pt;margin-top:38.5pt;width:174.45pt;height:17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 w:rsidR="00A47A80" w:rsidRPr="00FD5C5B">
        <w:rPr>
          <w:rFonts w:ascii="Times New Roman" w:hAnsi="Times New Roman" w:cs="Times New Roman"/>
          <w:noProof/>
        </w:rPr>
        <w:drawing>
          <wp:inline distT="0" distB="0" distL="0" distR="0" wp14:anchorId="5E9C4B74" wp14:editId="7DED5A9C">
            <wp:extent cx="3892378" cy="20075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07329" cy="2015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A80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Make sure that the</w:t>
      </w:r>
      <w:r w:rsidR="00A47A80" w:rsidRPr="00FD5C5B">
        <w:rPr>
          <w:rFonts w:ascii="Times New Roman" w:hAnsi="Times New Roman" w:cs="Times New Roman"/>
        </w:rPr>
        <w:t xml:space="preserve"> </w:t>
      </w:r>
      <w:proofErr w:type="spellStart"/>
      <w:r w:rsidR="00A47A80" w:rsidRPr="00FD5C5B">
        <w:rPr>
          <w:rFonts w:ascii="Times New Roman" w:hAnsi="Times New Roman" w:cs="Times New Roman"/>
        </w:rPr>
        <w:t>userLogin</w:t>
      </w:r>
      <w:proofErr w:type="spellEnd"/>
      <w:r w:rsidR="00A47A80" w:rsidRPr="00FD5C5B">
        <w:rPr>
          <w:rFonts w:ascii="Times New Roman" w:hAnsi="Times New Roman" w:cs="Times New Roman"/>
        </w:rPr>
        <w:t xml:space="preserve"> </w:t>
      </w:r>
      <w:r w:rsidRPr="00FD5C5B">
        <w:rPr>
          <w:rFonts w:ascii="Times New Roman" w:hAnsi="Times New Roman" w:cs="Times New Roman"/>
        </w:rPr>
        <w:t>is</w:t>
      </w:r>
      <w:r w:rsidR="00A47A80" w:rsidRPr="00FD5C5B">
        <w:rPr>
          <w:rFonts w:ascii="Times New Roman" w:hAnsi="Times New Roman" w:cs="Times New Roman"/>
        </w:rPr>
        <w:t xml:space="preserve"> replaced by your user L</w:t>
      </w:r>
      <w:r w:rsidRPr="00FD5C5B">
        <w:rPr>
          <w:rFonts w:ascii="Times New Roman" w:hAnsi="Times New Roman" w:cs="Times New Roman"/>
        </w:rPr>
        <w:t>ogin</w:t>
      </w:r>
      <w:r w:rsidR="00A47A80" w:rsidRPr="00FD5C5B">
        <w:rPr>
          <w:rFonts w:ascii="Times New Roman" w:hAnsi="Times New Roman" w:cs="Times New Roman"/>
        </w:rPr>
        <w:t xml:space="preserve">:  </w:t>
      </w:r>
    </w:p>
    <w:p w:rsidR="00F73E3A" w:rsidRPr="00FD5C5B" w:rsidRDefault="00747432" w:rsidP="005C5A65">
      <w:pPr>
        <w:ind w:firstLine="720"/>
        <w:rPr>
          <w:rFonts w:ascii="Times New Roman" w:hAnsi="Times New Roman" w:cs="Times New Roman"/>
        </w:rPr>
      </w:pPr>
      <w:hyperlink r:id="rId30" w:history="1">
        <w:r w:rsidR="00A47A80" w:rsidRPr="00FD5C5B">
          <w:rPr>
            <w:rStyle w:val="Hyperlink"/>
            <w:rFonts w:ascii="Times New Roman" w:hAnsi="Times New Roman" w:cs="Times New Roman"/>
          </w:rPr>
          <w:t>userLogin@students.laverne.edu</w:t>
        </w:r>
      </w:hyperlink>
    </w:p>
    <w:p w:rsidR="00A47A80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may save password in order to go directly to your web server site.</w:t>
      </w:r>
    </w:p>
    <w:p w:rsidR="00A47A80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may c</w:t>
      </w:r>
      <w:r w:rsidR="00A47A80" w:rsidRPr="00FD5C5B">
        <w:rPr>
          <w:rFonts w:ascii="Times New Roman" w:hAnsi="Times New Roman" w:cs="Times New Roman"/>
        </w:rPr>
        <w:t>heck “Create des</w:t>
      </w:r>
      <w:r w:rsidR="00372117" w:rsidRPr="00FD5C5B">
        <w:rPr>
          <w:rFonts w:ascii="Times New Roman" w:hAnsi="Times New Roman" w:cs="Times New Roman"/>
        </w:rPr>
        <w:t>ktop sho</w:t>
      </w:r>
      <w:r w:rsidR="00A47A80" w:rsidRPr="00FD5C5B">
        <w:rPr>
          <w:rFonts w:ascii="Times New Roman" w:hAnsi="Times New Roman" w:cs="Times New Roman"/>
        </w:rPr>
        <w:t>rtcut”</w:t>
      </w:r>
    </w:p>
    <w:p w:rsidR="00A47A80" w:rsidRPr="00FD5C5B" w:rsidRDefault="00A47A80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OK.</w:t>
      </w:r>
    </w:p>
    <w:p w:rsidR="00372117" w:rsidRPr="00FD5C5B" w:rsidRDefault="00372117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lick Login to connect to your web server site</w:t>
      </w:r>
      <w:r w:rsidR="005C5A65" w:rsidRPr="00FD5C5B">
        <w:rPr>
          <w:rFonts w:ascii="Times New Roman" w:hAnsi="Times New Roman" w:cs="Times New Roman"/>
        </w:rPr>
        <w:t>.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You will get the screen below:</w:t>
      </w:r>
    </w:p>
    <w:p w:rsidR="005C5A65" w:rsidRPr="00FD5C5B" w:rsidRDefault="00A74271" w:rsidP="005C5A65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2E6F70" wp14:editId="4975DB87">
                <wp:simplePos x="0" y="0"/>
                <wp:positionH relativeFrom="column">
                  <wp:posOffset>1560513</wp:posOffset>
                </wp:positionH>
                <wp:positionV relativeFrom="paragraph">
                  <wp:posOffset>898208</wp:posOffset>
                </wp:positionV>
                <wp:extent cx="849086" cy="195943"/>
                <wp:effectExtent l="0" t="0" r="2730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5820F" id="Rectangle 18" o:spid="_x0000_s1026" style="position:absolute;margin-left:122.9pt;margin-top:70.75pt;width:66.85pt;height:15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jCnlwIAAIYFAAAOAAAAZHJzL2Uyb0RvYy54bWysVE1v2zAMvQ/YfxB0X+1ka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" filled="f" strokecolor="red" strokeweight="1pt"/>
            </w:pict>
          </mc:Fallback>
        </mc:AlternateContent>
      </w:r>
      <w:r w:rsidR="00FD5C5B" w:rsidRPr="007D6D66">
        <w:rPr>
          <w:noProof/>
          <w:sz w:val="20"/>
          <w:szCs w:val="20"/>
        </w:rPr>
        <w:drawing>
          <wp:inline distT="0" distB="0" distL="0" distR="0">
            <wp:extent cx="2914650" cy="1638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A65" w:rsidRPr="00FD5C5B" w:rsidRDefault="005C5A65" w:rsidP="005C5A65">
      <w:pPr>
        <w:pStyle w:val="ListParagraph"/>
        <w:rPr>
          <w:rFonts w:ascii="Times New Roman" w:hAnsi="Times New Roman" w:cs="Times New Roman"/>
        </w:rPr>
      </w:pPr>
    </w:p>
    <w:p w:rsidR="000D2277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Double click on </w:t>
      </w:r>
      <w:proofErr w:type="spellStart"/>
      <w:r w:rsidRPr="00FD5C5B">
        <w:rPr>
          <w:rFonts w:ascii="Times New Roman" w:hAnsi="Times New Roman" w:cs="Times New Roman"/>
        </w:rPr>
        <w:t>public_html</w:t>
      </w:r>
      <w:proofErr w:type="spellEnd"/>
      <w:r w:rsidRPr="00FD5C5B">
        <w:rPr>
          <w:rFonts w:ascii="Times New Roman" w:hAnsi="Times New Roman" w:cs="Times New Roman"/>
        </w:rPr>
        <w:t>.</w:t>
      </w:r>
      <w:r w:rsidR="003A27B4" w:rsidRPr="00FD5C5B">
        <w:rPr>
          <w:rFonts w:ascii="Times New Roman" w:hAnsi="Times New Roman" w:cs="Times New Roman"/>
        </w:rPr>
        <w:t xml:space="preserve"> You may remove </w:t>
      </w:r>
      <w:proofErr w:type="spellStart"/>
      <w:r w:rsidR="003A27B4" w:rsidRPr="00FD5C5B">
        <w:rPr>
          <w:rFonts w:ascii="Times New Roman" w:hAnsi="Times New Roman" w:cs="Times New Roman"/>
        </w:rPr>
        <w:t>cgi</w:t>
      </w:r>
      <w:proofErr w:type="spellEnd"/>
      <w:r w:rsidR="003A27B4" w:rsidRPr="00FD5C5B">
        <w:rPr>
          <w:rFonts w:ascii="Times New Roman" w:hAnsi="Times New Roman" w:cs="Times New Roman"/>
        </w:rPr>
        <w:t xml:space="preserve">-bin </w:t>
      </w:r>
      <w:proofErr w:type="gramStart"/>
      <w:r w:rsidR="003A27B4" w:rsidRPr="00FD5C5B">
        <w:rPr>
          <w:rFonts w:ascii="Times New Roman" w:hAnsi="Times New Roman" w:cs="Times New Roman"/>
        </w:rPr>
        <w:t>directory..</w:t>
      </w:r>
      <w:proofErr w:type="gramEnd"/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Create CMPS</w:t>
      </w:r>
      <w:r w:rsidR="005C5A65" w:rsidRPr="00FD5C5B">
        <w:rPr>
          <w:rFonts w:ascii="Times New Roman" w:hAnsi="Times New Roman" w:cs="Times New Roman"/>
        </w:rPr>
        <w:t xml:space="preserve">218 directory by right clicking below </w:t>
      </w:r>
      <w:proofErr w:type="spellStart"/>
      <w:r w:rsidR="005C5A65" w:rsidRPr="00B705FE">
        <w:rPr>
          <w:rFonts w:ascii="Times New Roman" w:hAnsi="Times New Roman" w:cs="Times New Roman"/>
          <w:b/>
        </w:rPr>
        <w:t>public_html</w:t>
      </w:r>
      <w:proofErr w:type="spellEnd"/>
      <w:r w:rsidR="005C5A65" w:rsidRPr="00FD5C5B">
        <w:rPr>
          <w:rFonts w:ascii="Times New Roman" w:hAnsi="Times New Roman" w:cs="Times New Roman"/>
        </w:rPr>
        <w:t xml:space="preserve"> directory and selecting </w:t>
      </w:r>
      <w:r w:rsidR="005C5A65" w:rsidRPr="00FD5C5B">
        <w:rPr>
          <w:rFonts w:ascii="Times New Roman" w:hAnsi="Times New Roman" w:cs="Times New Roman"/>
          <w:b/>
        </w:rPr>
        <w:t>New</w:t>
      </w:r>
      <w:r w:rsidR="005C5A65" w:rsidRPr="00FD5C5B">
        <w:rPr>
          <w:rFonts w:ascii="Times New Roman" w:hAnsi="Times New Roman" w:cs="Times New Roman"/>
        </w:rPr>
        <w:t xml:space="preserve"> option and then </w:t>
      </w:r>
      <w:r w:rsidR="005C5A65" w:rsidRPr="00FD5C5B">
        <w:rPr>
          <w:rFonts w:ascii="Times New Roman" w:hAnsi="Times New Roman" w:cs="Times New Roman"/>
          <w:b/>
        </w:rPr>
        <w:t>Directory</w:t>
      </w:r>
      <w:r w:rsidR="005C5A65"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Enter a New Folder Name CMPS</w:t>
      </w:r>
      <w:r w:rsidR="005C5A65" w:rsidRPr="00FD5C5B">
        <w:rPr>
          <w:rFonts w:ascii="Times New Roman" w:hAnsi="Times New Roman" w:cs="Times New Roman"/>
        </w:rPr>
        <w:t xml:space="preserve">218. See below. </w:t>
      </w:r>
    </w:p>
    <w:p w:rsidR="005C5A65" w:rsidRPr="00FD5C5B" w:rsidRDefault="00B705FE" w:rsidP="005C5A65">
      <w:p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3954B8B" wp14:editId="317FDC7A">
                <wp:simplePos x="0" y="0"/>
                <wp:positionH relativeFrom="column">
                  <wp:posOffset>1567544</wp:posOffset>
                </wp:positionH>
                <wp:positionV relativeFrom="paragraph">
                  <wp:posOffset>974271</wp:posOffset>
                </wp:positionV>
                <wp:extent cx="1480366" cy="266700"/>
                <wp:effectExtent l="0" t="0" r="2476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0366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012538" id="Rectangle 33" o:spid="_x0000_s1026" style="position:absolute;margin-left:123.45pt;margin-top:76.7pt;width:116.55pt;height:2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" filled="f" strokecolor="red" strokeweight="1pt"/>
            </w:pict>
          </mc:Fallback>
        </mc:AlternateContent>
      </w:r>
      <w:r w:rsidR="00A74271"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D2E6F70" wp14:editId="4975DB87">
                <wp:simplePos x="0" y="0"/>
                <wp:positionH relativeFrom="column">
                  <wp:posOffset>1642926</wp:posOffset>
                </wp:positionH>
                <wp:positionV relativeFrom="paragraph">
                  <wp:posOffset>1582329</wp:posOffset>
                </wp:positionV>
                <wp:extent cx="849086" cy="195943"/>
                <wp:effectExtent l="0" t="0" r="27305" b="139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086" cy="1959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2C24F" id="Rectangle 20" o:spid="_x0000_s1026" style="position:absolute;margin-left:129.35pt;margin-top:124.6pt;width:66.85pt;height:15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" filled="f" strokecolor="red" strokeweight="1pt"/>
            </w:pict>
          </mc:Fallback>
        </mc:AlternateContent>
      </w:r>
      <w:r w:rsidR="005C5A65" w:rsidRPr="00FD5C5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324865" cy="24587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865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5A65" w:rsidRPr="00FD5C5B">
        <w:rPr>
          <w:rFonts w:ascii="Times New Roman" w:hAnsi="Times New Roman" w:cs="Times New Roman"/>
        </w:rPr>
        <w:br w:type="textWrapping" w:clear="all"/>
      </w:r>
    </w:p>
    <w:p w:rsidR="005C5A65" w:rsidRPr="00FD5C5B" w:rsidRDefault="003153F2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Double click on CMPS</w:t>
      </w:r>
      <w:r w:rsidR="005C5A65" w:rsidRPr="00FD5C5B">
        <w:rPr>
          <w:rFonts w:ascii="Times New Roman" w:hAnsi="Times New Roman" w:cs="Times New Roman"/>
        </w:rPr>
        <w:t>218.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r w:rsidR="009D038D" w:rsidRPr="00FD5C5B">
        <w:rPr>
          <w:rFonts w:ascii="Times New Roman" w:hAnsi="Times New Roman" w:cs="Times New Roman"/>
        </w:rPr>
        <w:t>HOP_</w:t>
      </w:r>
      <w:r w:rsidRPr="00FD5C5B">
        <w:rPr>
          <w:rFonts w:ascii="Times New Roman" w:hAnsi="Times New Roman" w:cs="Times New Roman"/>
        </w:rPr>
        <w:t>ch</w:t>
      </w:r>
      <w:r w:rsidR="009D038D" w:rsidRPr="00FD5C5B">
        <w:rPr>
          <w:rFonts w:ascii="Times New Roman" w:hAnsi="Times New Roman" w:cs="Times New Roman"/>
        </w:rPr>
        <w:t>2</w:t>
      </w:r>
      <w:r w:rsidRPr="00FD5C5B">
        <w:rPr>
          <w:rFonts w:ascii="Times New Roman" w:hAnsi="Times New Roman" w:cs="Times New Roman"/>
        </w:rPr>
        <w:t xml:space="preserve"> directory by right clicking the empty field and selecting </w:t>
      </w:r>
      <w:r w:rsidRPr="00FD5C5B">
        <w:rPr>
          <w:rFonts w:ascii="Times New Roman" w:hAnsi="Times New Roman" w:cs="Times New Roman"/>
          <w:b/>
        </w:rPr>
        <w:t>New</w:t>
      </w:r>
      <w:r w:rsidRPr="00FD5C5B">
        <w:rPr>
          <w:rFonts w:ascii="Times New Roman" w:hAnsi="Times New Roman" w:cs="Times New Roman"/>
        </w:rPr>
        <w:t xml:space="preserve"> 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r w:rsidR="009D038D" w:rsidRPr="00FD5C5B">
        <w:rPr>
          <w:rFonts w:ascii="Times New Roman" w:hAnsi="Times New Roman" w:cs="Times New Roman"/>
          <w:b/>
        </w:rPr>
        <w:t>HOP_ch2</w:t>
      </w:r>
      <w:r w:rsidRPr="00FD5C5B">
        <w:rPr>
          <w:rFonts w:ascii="Times New Roman" w:hAnsi="Times New Roman" w:cs="Times New Roman"/>
        </w:rPr>
        <w:t xml:space="preserve">. </w:t>
      </w:r>
      <w:r w:rsidR="00CE5FD2" w:rsidRPr="00FD5C5B">
        <w:rPr>
          <w:rFonts w:ascii="Times New Roman" w:hAnsi="Times New Roman" w:cs="Times New Roman"/>
        </w:rPr>
        <w:t xml:space="preserve">Click OK. </w:t>
      </w:r>
      <w:r w:rsidRPr="00FD5C5B">
        <w:rPr>
          <w:rFonts w:ascii="Times New Roman" w:hAnsi="Times New Roman" w:cs="Times New Roman"/>
        </w:rPr>
        <w:t xml:space="preserve">See below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r w:rsidR="009D038D" w:rsidRPr="00FD5C5B">
        <w:rPr>
          <w:rFonts w:ascii="Times New Roman" w:hAnsi="Times New Roman" w:cs="Times New Roman"/>
          <w:b/>
        </w:rPr>
        <w:t>PROJ_ch2</w:t>
      </w:r>
      <w:r w:rsidRPr="00FD5C5B">
        <w:rPr>
          <w:rFonts w:ascii="Times New Roman" w:hAnsi="Times New Roman" w:cs="Times New Roman"/>
        </w:rPr>
        <w:t xml:space="preserve"> directory by right clicking the empty field and selecting </w:t>
      </w:r>
      <w:r w:rsidRPr="00FD5C5B">
        <w:rPr>
          <w:rFonts w:ascii="Times New Roman" w:hAnsi="Times New Roman" w:cs="Times New Roman"/>
          <w:b/>
        </w:rPr>
        <w:t>New</w:t>
      </w:r>
      <w:r w:rsidRPr="00FD5C5B">
        <w:rPr>
          <w:rFonts w:ascii="Times New Roman" w:hAnsi="Times New Roman" w:cs="Times New Roman"/>
        </w:rPr>
        <w:t xml:space="preserve"> 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5C5A65" w:rsidRPr="00FD5C5B" w:rsidRDefault="005C5A65" w:rsidP="005C5A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r w:rsidR="009D038D" w:rsidRPr="00FD5C5B">
        <w:rPr>
          <w:rFonts w:ascii="Times New Roman" w:hAnsi="Times New Roman" w:cs="Times New Roman"/>
          <w:b/>
        </w:rPr>
        <w:t>PROJ_ch2</w:t>
      </w:r>
      <w:r w:rsidR="00CE5FD2" w:rsidRPr="00FD5C5B">
        <w:rPr>
          <w:rFonts w:ascii="Times New Roman" w:hAnsi="Times New Roman" w:cs="Times New Roman"/>
          <w:b/>
        </w:rPr>
        <w:t xml:space="preserve">. </w:t>
      </w:r>
      <w:r w:rsidR="00CE5FD2" w:rsidRPr="00FD5C5B">
        <w:rPr>
          <w:rFonts w:ascii="Times New Roman" w:hAnsi="Times New Roman" w:cs="Times New Roman"/>
        </w:rPr>
        <w:t xml:space="preserve">Click OK. </w:t>
      </w:r>
      <w:r w:rsidRPr="00FD5C5B">
        <w:rPr>
          <w:rFonts w:ascii="Times New Roman" w:hAnsi="Times New Roman" w:cs="Times New Roman"/>
        </w:rPr>
        <w:t xml:space="preserve">See below. </w:t>
      </w:r>
    </w:p>
    <w:p w:rsidR="009D038D" w:rsidRPr="00FD5C5B" w:rsidRDefault="00B705FE" w:rsidP="009D038D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EE790A7" wp14:editId="14A561F6">
                <wp:simplePos x="0" y="0"/>
                <wp:positionH relativeFrom="column">
                  <wp:posOffset>1877786</wp:posOffset>
                </wp:positionH>
                <wp:positionV relativeFrom="paragraph">
                  <wp:posOffset>1250769</wp:posOffset>
                </wp:positionV>
                <wp:extent cx="1725113" cy="266700"/>
                <wp:effectExtent l="0" t="0" r="2794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113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A1D3E" id="Rectangle 37" o:spid="_x0000_s1026" style="position:absolute;margin-left:147.85pt;margin-top:98.5pt;width:135.85pt;height:2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" filled="f" strokecolor="red" strokeweight="1pt"/>
            </w:pict>
          </mc:Fallback>
        </mc:AlternateContent>
      </w:r>
      <w:r w:rsidR="00A74271"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3192A56" wp14:editId="577A1050">
                <wp:simplePos x="0" y="0"/>
                <wp:positionH relativeFrom="column">
                  <wp:posOffset>1975032</wp:posOffset>
                </wp:positionH>
                <wp:positionV relativeFrom="paragraph">
                  <wp:posOffset>1964690</wp:posOffset>
                </wp:positionV>
                <wp:extent cx="767443" cy="113847"/>
                <wp:effectExtent l="0" t="0" r="13970" b="196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443" cy="1138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90FC5" id="Rectangle 21" o:spid="_x0000_s1026" style="position:absolute;margin-left:155.5pt;margin-top:154.7pt;width:60.45pt;height:8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" filled="f" strokecolor="red" strokeweight="1pt"/>
            </w:pict>
          </mc:Fallback>
        </mc:AlternateContent>
      </w:r>
      <w:r w:rsidR="00A74271"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D2E6F70" wp14:editId="4975DB87">
                <wp:simplePos x="0" y="0"/>
                <wp:positionH relativeFrom="column">
                  <wp:posOffset>1948544</wp:posOffset>
                </wp:positionH>
                <wp:positionV relativeFrom="paragraph">
                  <wp:posOffset>1796142</wp:posOffset>
                </wp:positionV>
                <wp:extent cx="778328" cy="130447"/>
                <wp:effectExtent l="0" t="0" r="2222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328" cy="1304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92142" id="Rectangle 17" o:spid="_x0000_s1026" style="position:absolute;margin-left:153.45pt;margin-top:141.45pt;width:61.3pt;height:10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" filled="f" strokecolor="red" strokeweight="1pt"/>
            </w:pict>
          </mc:Fallback>
        </mc:AlternateContent>
      </w:r>
      <w:r w:rsidR="009D038D" w:rsidRPr="00FD5C5B">
        <w:rPr>
          <w:rFonts w:ascii="Times New Roman" w:hAnsi="Times New Roman" w:cs="Times New Roman"/>
          <w:noProof/>
        </w:rPr>
        <w:drawing>
          <wp:inline distT="0" distB="0" distL="0" distR="0" wp14:anchorId="3B7B6D6F" wp14:editId="0C4E6703">
            <wp:extent cx="3941445" cy="2879124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53624" cy="288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A65" w:rsidRPr="00FD5C5B" w:rsidRDefault="005C5A65" w:rsidP="009D038D">
      <w:pPr>
        <w:rPr>
          <w:rFonts w:ascii="Times New Roman" w:hAnsi="Times New Roman" w:cs="Times New Roman"/>
        </w:rPr>
      </w:pP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b/>
        </w:rPr>
        <w:t>Repeat steps 20 to 22 for each chapter 3, 4, 5, …, till ch14</w:t>
      </w:r>
      <w:r w:rsidR="000A1597">
        <w:rPr>
          <w:rFonts w:ascii="Times New Roman" w:hAnsi="Times New Roman" w:cs="Times New Roman"/>
          <w:b/>
        </w:rPr>
        <w:t xml:space="preserve"> as we go through chapters</w:t>
      </w:r>
      <w:r w:rsidRPr="00FD5C5B">
        <w:rPr>
          <w:rFonts w:ascii="Times New Roman" w:hAnsi="Times New Roman" w:cs="Times New Roman"/>
        </w:rPr>
        <w:t xml:space="preserve">. If you create a wrong name directory, click on it and select the </w:t>
      </w:r>
      <w:r w:rsidRPr="00FD5C5B">
        <w:rPr>
          <w:rFonts w:ascii="Times New Roman" w:hAnsi="Times New Roman" w:cs="Times New Roman"/>
          <w:b/>
          <w:highlight w:val="yellow"/>
        </w:rPr>
        <w:t>Delete</w:t>
      </w:r>
      <w:r w:rsidRPr="00FD5C5B">
        <w:rPr>
          <w:rFonts w:ascii="Times New Roman" w:hAnsi="Times New Roman" w:cs="Times New Roman"/>
        </w:rPr>
        <w:t xml:space="preserve"> option or the </w:t>
      </w:r>
      <w:r w:rsidRPr="00FD5C5B">
        <w:rPr>
          <w:rFonts w:ascii="Times New Roman" w:hAnsi="Times New Roman" w:cs="Times New Roman"/>
          <w:b/>
          <w:highlight w:val="yellow"/>
        </w:rPr>
        <w:t>Rename</w:t>
      </w:r>
      <w:r w:rsidRPr="00FD5C5B">
        <w:rPr>
          <w:rFonts w:ascii="Times New Roman" w:hAnsi="Times New Roman" w:cs="Times New Roman"/>
        </w:rPr>
        <w:t xml:space="preserve"> option.</w:t>
      </w:r>
      <w:r w:rsidR="008E73D9" w:rsidRPr="00FD5C5B">
        <w:rPr>
          <w:rFonts w:ascii="Times New Roman" w:hAnsi="Times New Roman" w:cs="Times New Roman"/>
        </w:rPr>
        <w:t xml:space="preserve"> You should have all directories as follows: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lastRenderedPageBreak/>
        <w:t>HOP_ch3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4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5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6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7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8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9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0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1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3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HOP_ch14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2</w:t>
      </w:r>
    </w:p>
    <w:p w:rsidR="008E73D9" w:rsidRPr="00FD5C5B" w:rsidRDefault="008E73D9" w:rsidP="008E73D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3</w:t>
      </w:r>
    </w:p>
    <w:p w:rsidR="008E73D9" w:rsidRPr="00FD5C5B" w:rsidRDefault="008E73D9" w:rsidP="00065A60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4</w:t>
      </w:r>
    </w:p>
    <w:p w:rsidR="008E73D9" w:rsidRPr="00FD5C5B" w:rsidRDefault="008E73D9" w:rsidP="00065A60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5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6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7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8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9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0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1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2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3</w:t>
      </w:r>
    </w:p>
    <w:p w:rsidR="008E73D9" w:rsidRPr="00FD5C5B" w:rsidRDefault="008E73D9" w:rsidP="008E73D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eastAsia="Times New Roman" w:hAnsi="Times New Roman" w:cs="Times New Roman"/>
        </w:rPr>
        <w:t>PROJ_ch14</w:t>
      </w: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Create </w:t>
      </w:r>
      <w:proofErr w:type="spellStart"/>
      <w:r w:rsidRPr="00FD5C5B">
        <w:rPr>
          <w:rFonts w:ascii="Times New Roman" w:hAnsi="Times New Roman" w:cs="Times New Roman"/>
          <w:b/>
        </w:rPr>
        <w:t>FINALProj</w:t>
      </w:r>
      <w:proofErr w:type="spellEnd"/>
      <w:r w:rsidRPr="00FD5C5B">
        <w:rPr>
          <w:rFonts w:ascii="Times New Roman" w:hAnsi="Times New Roman" w:cs="Times New Roman"/>
          <w:b/>
        </w:rPr>
        <w:t xml:space="preserve"> </w:t>
      </w:r>
      <w:r w:rsidRPr="00FD5C5B">
        <w:rPr>
          <w:rFonts w:ascii="Times New Roman" w:hAnsi="Times New Roman" w:cs="Times New Roman"/>
        </w:rPr>
        <w:t xml:space="preserve">directory by right clicking the empty field and selecting </w:t>
      </w:r>
      <w:r w:rsidRPr="00FD5C5B">
        <w:rPr>
          <w:rFonts w:ascii="Times New Roman" w:hAnsi="Times New Roman" w:cs="Times New Roman"/>
          <w:b/>
        </w:rPr>
        <w:t xml:space="preserve">New </w:t>
      </w:r>
      <w:r w:rsidRPr="00FD5C5B">
        <w:rPr>
          <w:rFonts w:ascii="Times New Roman" w:hAnsi="Times New Roman" w:cs="Times New Roman"/>
        </w:rPr>
        <w:t xml:space="preserve">option and then </w:t>
      </w:r>
      <w:r w:rsidRPr="00FD5C5B">
        <w:rPr>
          <w:rFonts w:ascii="Times New Roman" w:hAnsi="Times New Roman" w:cs="Times New Roman"/>
          <w:b/>
        </w:rPr>
        <w:t>Directory</w:t>
      </w:r>
      <w:r w:rsidRPr="00FD5C5B">
        <w:rPr>
          <w:rFonts w:ascii="Times New Roman" w:hAnsi="Times New Roman" w:cs="Times New Roman"/>
        </w:rPr>
        <w:t xml:space="preserve">. </w:t>
      </w:r>
    </w:p>
    <w:p w:rsidR="009D038D" w:rsidRPr="00FD5C5B" w:rsidRDefault="009D038D" w:rsidP="009D0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Enter a New Folder Name </w:t>
      </w:r>
      <w:proofErr w:type="spellStart"/>
      <w:r w:rsidR="000F3081" w:rsidRPr="00FD5C5B">
        <w:rPr>
          <w:rFonts w:ascii="Times New Roman" w:hAnsi="Times New Roman" w:cs="Times New Roman"/>
          <w:b/>
        </w:rPr>
        <w:t>FINAL</w:t>
      </w:r>
      <w:r w:rsidRPr="00FD5C5B">
        <w:rPr>
          <w:rFonts w:ascii="Times New Roman" w:hAnsi="Times New Roman" w:cs="Times New Roman"/>
          <w:b/>
        </w:rPr>
        <w:t>Proj</w:t>
      </w:r>
      <w:proofErr w:type="spellEnd"/>
      <w:r w:rsidRPr="00FD5C5B">
        <w:rPr>
          <w:rFonts w:ascii="Times New Roman" w:hAnsi="Times New Roman" w:cs="Times New Roman"/>
        </w:rPr>
        <w:t xml:space="preserve">. See below. </w:t>
      </w:r>
    </w:p>
    <w:p w:rsidR="009D038D" w:rsidRPr="00FD5C5B" w:rsidRDefault="008E73D9" w:rsidP="009D038D">
      <w:pPr>
        <w:pStyle w:val="ListParagraph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915523</wp:posOffset>
                </wp:positionH>
                <wp:positionV relativeFrom="paragraph">
                  <wp:posOffset>1803400</wp:posOffset>
                </wp:positionV>
                <wp:extent cx="1077686" cy="168729"/>
                <wp:effectExtent l="0" t="0" r="27305" b="222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686" cy="168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86CA9" id="Rectangle 19" o:spid="_x0000_s1026" style="position:absolute;margin-left:150.85pt;margin-top:142pt;width:84.85pt;height:13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" filled="f" strokecolor="red" strokeweight="1pt"/>
            </w:pict>
          </mc:Fallback>
        </mc:AlternateContent>
      </w:r>
      <w:r w:rsidR="009D038D" w:rsidRPr="00FD5C5B">
        <w:rPr>
          <w:rFonts w:ascii="Times New Roman" w:hAnsi="Times New Roman" w:cs="Times New Roman"/>
          <w:noProof/>
        </w:rPr>
        <w:drawing>
          <wp:inline distT="0" distB="0" distL="0" distR="0" wp14:anchorId="00C31775" wp14:editId="18FC4897">
            <wp:extent cx="4052570" cy="3416643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68107" cy="342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38D" w:rsidRPr="00FD5C5B" w:rsidRDefault="009D038D" w:rsidP="009D038D">
      <w:pPr>
        <w:pStyle w:val="ListParagraph"/>
        <w:rPr>
          <w:rFonts w:ascii="Times New Roman" w:hAnsi="Times New Roman" w:cs="Times New Roman"/>
        </w:rPr>
      </w:pPr>
    </w:p>
    <w:p w:rsidR="00A74271" w:rsidRPr="00FD5C5B" w:rsidRDefault="00A74271" w:rsidP="00A742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If want to navigate to the parent directory click on empty icon directory above</w:t>
      </w:r>
      <w:r w:rsidR="008E73D9" w:rsidRPr="00FD5C5B">
        <w:rPr>
          <w:rFonts w:ascii="Times New Roman" w:hAnsi="Times New Roman" w:cs="Times New Roman"/>
        </w:rPr>
        <w:t>.</w:t>
      </w:r>
    </w:p>
    <w:p w:rsidR="000F3081" w:rsidRPr="00FD5C5B" w:rsidRDefault="00ED08D6" w:rsidP="00ED08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Add to the list in item 23 the following directories:</w:t>
      </w:r>
    </w:p>
    <w:p w:rsidR="00ED08D6" w:rsidRPr="00FD5C5B" w:rsidRDefault="00ED08D6" w:rsidP="00ED08D6">
      <w:pPr>
        <w:pStyle w:val="ListParagraph"/>
        <w:rPr>
          <w:rFonts w:ascii="Times New Roman" w:hAnsi="Times New Roman" w:cs="Times New Roman"/>
          <w:b/>
        </w:rPr>
      </w:pPr>
      <w:r w:rsidRPr="00FD5C5B">
        <w:rPr>
          <w:rFonts w:ascii="Times New Roman" w:hAnsi="Times New Roman" w:cs="Times New Roman"/>
          <w:b/>
        </w:rPr>
        <w:t>Ass1, Ass2, Ph1-2, Ph3-4, Ph5-6 as well.</w:t>
      </w:r>
    </w:p>
    <w:p w:rsidR="000F3081" w:rsidRPr="00FD5C5B" w:rsidRDefault="003A27B4" w:rsidP="000F3081">
      <w:pPr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 xml:space="preserve">       </w:t>
      </w:r>
      <w:r w:rsidR="000F3081" w:rsidRPr="00FD5C5B">
        <w:rPr>
          <w:rFonts w:ascii="Times New Roman" w:hAnsi="Times New Roman" w:cs="Times New Roman"/>
        </w:rPr>
        <w:t xml:space="preserve">In order to </w:t>
      </w:r>
      <w:r w:rsidR="000F3081" w:rsidRPr="00FD5C5B">
        <w:rPr>
          <w:rFonts w:ascii="Times New Roman" w:hAnsi="Times New Roman" w:cs="Times New Roman"/>
          <w:highlight w:val="yellow"/>
        </w:rPr>
        <w:t xml:space="preserve">upload your </w:t>
      </w:r>
      <w:r w:rsidR="00527E58" w:rsidRPr="00FD5C5B">
        <w:rPr>
          <w:rFonts w:ascii="Times New Roman" w:hAnsi="Times New Roman" w:cs="Times New Roman"/>
          <w:highlight w:val="yellow"/>
        </w:rPr>
        <w:t xml:space="preserve">HOP </w:t>
      </w:r>
      <w:r w:rsidR="000F3081" w:rsidRPr="00FD5C5B">
        <w:rPr>
          <w:rFonts w:ascii="Times New Roman" w:hAnsi="Times New Roman" w:cs="Times New Roman"/>
          <w:highlight w:val="yellow"/>
        </w:rPr>
        <w:t>file(s)</w:t>
      </w:r>
      <w:r w:rsidR="000F3081" w:rsidRPr="00FD5C5B">
        <w:rPr>
          <w:rFonts w:ascii="Times New Roman" w:hAnsi="Times New Roman" w:cs="Times New Roman"/>
        </w:rPr>
        <w:t xml:space="preserve"> to let’s say </w:t>
      </w:r>
      <w:r w:rsidR="000F3081" w:rsidRPr="00FD5C5B">
        <w:rPr>
          <w:rFonts w:ascii="Times New Roman" w:hAnsi="Times New Roman" w:cs="Times New Roman"/>
          <w:b/>
        </w:rPr>
        <w:t>directory HOP_ch2</w:t>
      </w:r>
      <w:r w:rsidR="00527E58" w:rsidRPr="00FD5C5B">
        <w:rPr>
          <w:rFonts w:ascii="Times New Roman" w:hAnsi="Times New Roman" w:cs="Times New Roman"/>
        </w:rPr>
        <w:t>.</w:t>
      </w:r>
    </w:p>
    <w:p w:rsidR="00527E58" w:rsidRPr="00FD5C5B" w:rsidRDefault="005C129F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1333102</wp:posOffset>
                </wp:positionH>
                <wp:positionV relativeFrom="paragraph">
                  <wp:posOffset>72890</wp:posOffset>
                </wp:positionV>
                <wp:extent cx="360" cy="360"/>
                <wp:effectExtent l="38100" t="38100" r="57150" b="5715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7FE573" id="Ink 38" o:spid="_x0000_s1026" type="#_x0000_t75" style="position:absolute;margin-left:104.25pt;margin-top:5.05pt;width:1.45pt;height:1.4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">
                <v:imagedata r:id="rId36" o:title=""/>
              </v:shape>
            </w:pict>
          </mc:Fallback>
        </mc:AlternateContent>
      </w:r>
      <w:r w:rsidR="00527E58" w:rsidRPr="00FD5C5B">
        <w:rPr>
          <w:rFonts w:ascii="Times New Roman" w:hAnsi="Times New Roman" w:cs="Times New Roman"/>
        </w:rPr>
        <w:t>Click on W</w:t>
      </w:r>
      <w:r>
        <w:rPr>
          <w:rFonts w:ascii="Times New Roman" w:hAnsi="Times New Roman" w:cs="Times New Roman"/>
        </w:rPr>
        <w:t>i</w:t>
      </w:r>
      <w:r w:rsidR="00527E58" w:rsidRPr="00FD5C5B">
        <w:rPr>
          <w:rFonts w:ascii="Times New Roman" w:hAnsi="Times New Roman" w:cs="Times New Roman"/>
        </w:rPr>
        <w:t>nSCP and login to your Web server site, then navigate to your HOP_ch2 directory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</w:rPr>
        <w:t>If you have some file(s) in HOP_ch2, remove the file(s) there (right click on the file =&gt; delete).</w:t>
      </w:r>
    </w:p>
    <w:p w:rsidR="00527E58" w:rsidRPr="00FD5C5B" w:rsidRDefault="00527E58" w:rsidP="00527E5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D5C5B">
        <w:rPr>
          <w:rFonts w:ascii="Times New Roman" w:hAnsi="Times New Roman" w:cs="Times New Roman"/>
          <w:shd w:val="clear" w:color="auto" w:fill="F4F4F4"/>
        </w:rPr>
        <w:t xml:space="preserve">Post each HOP </w:t>
      </w:r>
      <w:r w:rsidR="00421903">
        <w:rPr>
          <w:rFonts w:ascii="Times New Roman" w:hAnsi="Times New Roman" w:cs="Times New Roman"/>
          <w:shd w:val="clear" w:color="auto" w:fill="F4F4F4"/>
        </w:rPr>
        <w:t>of chapter 2 to HOP_ch2. You can drag and drop them.</w:t>
      </w:r>
    </w:p>
    <w:p w:rsidR="008E264F" w:rsidRPr="00FD5C5B" w:rsidRDefault="007342FE" w:rsidP="00FD5C5B">
      <w:pPr>
        <w:ind w:left="720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CBB0B5" wp14:editId="5D4705D7">
                <wp:simplePos x="0" y="0"/>
                <wp:positionH relativeFrom="column">
                  <wp:posOffset>437147</wp:posOffset>
                </wp:positionH>
                <wp:positionV relativeFrom="paragraph">
                  <wp:posOffset>274019</wp:posOffset>
                </wp:positionV>
                <wp:extent cx="1552074" cy="196516"/>
                <wp:effectExtent l="0" t="0" r="10160" b="1333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074" cy="19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DC34E" id="Rectangle 31" o:spid="_x0000_s1026" style="position:absolute;margin-left:34.4pt;margin-top:21.6pt;width:122.2pt;height:15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" filled="f" strokecolor="red" strokeweight="1pt"/>
            </w:pict>
          </mc:Fallback>
        </mc:AlternateContent>
      </w:r>
    </w:p>
    <w:p w:rsidR="00B16B8B" w:rsidRPr="00FD5C5B" w:rsidRDefault="003A27B4" w:rsidP="003A27B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hAnsi="Times New Roman" w:cs="Times New Roman"/>
          <w:color w:val="1F497D"/>
        </w:rPr>
        <w:t xml:space="preserve">Go back to </w:t>
      </w:r>
      <w:r w:rsidRPr="00FD5C5B">
        <w:rPr>
          <w:rFonts w:ascii="Times New Roman" w:eastAsia="Times New Roman" w:hAnsi="Times New Roman" w:cs="Times New Roman"/>
        </w:rPr>
        <w:t xml:space="preserve">PROJ_ch2 and </w:t>
      </w:r>
      <w:r w:rsidR="00B16B8B" w:rsidRPr="00FD5C5B">
        <w:rPr>
          <w:rFonts w:ascii="Times New Roman" w:eastAsia="Times New Roman" w:hAnsi="Times New Roman" w:cs="Times New Roman"/>
        </w:rPr>
        <w:t xml:space="preserve">drag and drop all your </w:t>
      </w:r>
      <w:r w:rsidR="00B16B8B" w:rsidRPr="00FD5C5B">
        <w:rPr>
          <w:rFonts w:ascii="Times New Roman" w:eastAsia="Times New Roman" w:hAnsi="Times New Roman" w:cs="Times New Roman"/>
          <w:highlight w:val="yellow"/>
        </w:rPr>
        <w:t>project files</w:t>
      </w:r>
      <w:r w:rsidR="00B16B8B" w:rsidRPr="00FD5C5B">
        <w:rPr>
          <w:rFonts w:ascii="Times New Roman" w:eastAsia="Times New Roman" w:hAnsi="Times New Roman" w:cs="Times New Roman"/>
        </w:rPr>
        <w:t>.</w:t>
      </w:r>
    </w:p>
    <w:p w:rsidR="003A27B4" w:rsidRPr="00FD5C5B" w:rsidRDefault="00B16B8B" w:rsidP="003A27B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D5C5B">
        <w:rPr>
          <w:rFonts w:ascii="Times New Roman" w:hAnsi="Times New Roman" w:cs="Times New Roman"/>
          <w:noProof/>
        </w:rPr>
        <w:t xml:space="preserve">Drag and drop your project document as </w:t>
      </w:r>
      <w:r w:rsidR="003A27B4" w:rsidRPr="00FD5C5B">
        <w:rPr>
          <w:rFonts w:ascii="Times New Roman" w:hAnsi="Times New Roman" w:cs="Times New Roman"/>
          <w:b/>
          <w:highlight w:val="yellow"/>
        </w:rPr>
        <w:t>Ch2+P2+F2</w:t>
      </w:r>
      <w:r w:rsidR="005C129F">
        <w:rPr>
          <w:rFonts w:ascii="Times New Roman" w:hAnsi="Times New Roman" w:cs="Times New Roman"/>
          <w:b/>
          <w:highlight w:val="yellow"/>
        </w:rPr>
        <w:t>3</w:t>
      </w:r>
      <w:r w:rsidR="003A27B4" w:rsidRPr="00FD5C5B">
        <w:rPr>
          <w:rFonts w:ascii="Times New Roman" w:hAnsi="Times New Roman" w:cs="Times New Roman"/>
          <w:b/>
          <w:highlight w:val="yellow"/>
        </w:rPr>
        <w:t>+</w:t>
      </w:r>
      <w:r w:rsidR="00216191">
        <w:rPr>
          <w:rFonts w:ascii="Times New Roman" w:hAnsi="Times New Roman" w:cs="Times New Roman"/>
          <w:b/>
          <w:highlight w:val="yellow"/>
        </w:rPr>
        <w:t>YogaStudio</w:t>
      </w:r>
      <w:r w:rsidR="003A27B4" w:rsidRPr="00FD5C5B">
        <w:rPr>
          <w:rFonts w:ascii="Times New Roman" w:hAnsi="Times New Roman" w:cs="Times New Roman"/>
          <w:b/>
          <w:highlight w:val="yellow"/>
        </w:rPr>
        <w:t>+your_Initial_First.yourLastName</w:t>
      </w:r>
      <w:r w:rsidR="003A27B4" w:rsidRPr="00FD5C5B">
        <w:rPr>
          <w:rFonts w:ascii="Times New Roman" w:hAnsi="Times New Roman" w:cs="Times New Roman"/>
          <w:b/>
        </w:rPr>
        <w:t>.docx,</w:t>
      </w:r>
    </w:p>
    <w:p w:rsidR="003A27B4" w:rsidRDefault="003A27B4" w:rsidP="003A27B4">
      <w:pPr>
        <w:pStyle w:val="ListParagraph"/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FD5C5B">
        <w:rPr>
          <w:rFonts w:ascii="Times New Roman" w:hAnsi="Times New Roman" w:cs="Times New Roman"/>
          <w:color w:val="1F497D"/>
        </w:rPr>
        <w:t xml:space="preserve">for example </w:t>
      </w:r>
      <w:r w:rsidRPr="00FD5C5B">
        <w:rPr>
          <w:rFonts w:ascii="Times New Roman" w:hAnsi="Times New Roman" w:cs="Times New Roman"/>
          <w:b/>
          <w:highlight w:val="yellow"/>
        </w:rPr>
        <w:t>Ch2+P2+F2</w:t>
      </w:r>
      <w:r w:rsidR="005C129F">
        <w:rPr>
          <w:rFonts w:ascii="Times New Roman" w:hAnsi="Times New Roman" w:cs="Times New Roman"/>
          <w:b/>
          <w:highlight w:val="yellow"/>
        </w:rPr>
        <w:t>3</w:t>
      </w:r>
      <w:bookmarkStart w:id="0" w:name="_GoBack"/>
      <w:bookmarkEnd w:id="0"/>
      <w:r w:rsidRPr="00FD5C5B">
        <w:rPr>
          <w:rFonts w:ascii="Times New Roman" w:hAnsi="Times New Roman" w:cs="Times New Roman"/>
          <w:b/>
          <w:highlight w:val="yellow"/>
        </w:rPr>
        <w:t>+</w:t>
      </w:r>
      <w:r w:rsidR="00216191">
        <w:rPr>
          <w:rFonts w:ascii="Times New Roman" w:hAnsi="Times New Roman" w:cs="Times New Roman"/>
          <w:b/>
          <w:highlight w:val="yellow"/>
        </w:rPr>
        <w:t>YogaStudio</w:t>
      </w:r>
      <w:r w:rsidRPr="00FD5C5B">
        <w:rPr>
          <w:rFonts w:ascii="Times New Roman" w:hAnsi="Times New Roman" w:cs="Times New Roman"/>
          <w:b/>
          <w:highlight w:val="yellow"/>
        </w:rPr>
        <w:t>+your_J.Smith</w:t>
      </w:r>
      <w:r w:rsidRPr="00FD5C5B">
        <w:rPr>
          <w:rFonts w:ascii="Times New Roman" w:hAnsi="Times New Roman" w:cs="Times New Roman"/>
          <w:b/>
        </w:rPr>
        <w:t>.docx</w:t>
      </w:r>
    </w:p>
    <w:p w:rsidR="00FD5C5B" w:rsidRPr="00FD5C5B" w:rsidRDefault="00FD5C5B" w:rsidP="003A27B4">
      <w:pPr>
        <w:pStyle w:val="ListParagraph"/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3B3F34BA" wp14:editId="7BD05B04">
            <wp:extent cx="4048125" cy="26193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60955" cy="262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7B4" w:rsidRPr="00FD5C5B" w:rsidRDefault="00B16B8B" w:rsidP="00B16B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Repeat steps 28 and 29 for each project.</w:t>
      </w:r>
    </w:p>
    <w:p w:rsidR="00417AA8" w:rsidRPr="00FD5C5B" w:rsidRDefault="00417AA8" w:rsidP="00417A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b/>
          <w:color w:val="000000"/>
          <w:highlight w:val="yellow"/>
          <w:bdr w:val="none" w:sz="0" w:space="0" w:color="auto" w:frame="1"/>
          <w:shd w:val="clear" w:color="auto" w:fill="FFFFFF"/>
        </w:rPr>
        <w:t>Test your HOPs and your project</w:t>
      </w:r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. Each of you will have a website address in the following format:  </w:t>
      </w:r>
      <w:hyperlink r:id="rId38" w:history="1">
        <w:r w:rsidRPr="00FD5C5B">
          <w:rPr>
            <w:rStyle w:val="Hyperlink"/>
            <w:rFonts w:ascii="Times New Roman" w:hAnsi="Times New Roman" w:cs="Times New Roman"/>
            <w:color w:val="1874A4"/>
            <w:bdr w:val="none" w:sz="0" w:space="0" w:color="auto" w:frame="1"/>
            <w:shd w:val="clear" w:color="auto" w:fill="FFFFFF"/>
          </w:rPr>
          <w:t>http://students.laverne.edu/~userLogin/.</w:t>
        </w:r>
      </w:hyperlink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Please replace the user Login with your user login which has already emailed to you and t</w:t>
      </w:r>
      <w:r w:rsidRPr="00FD5C5B">
        <w:rPr>
          <w:rFonts w:ascii="Times New Roman" w:hAnsi="Times New Roman" w:cs="Times New Roman"/>
          <w:noProof/>
        </w:rPr>
        <w:t xml:space="preserve">est your website at </w:t>
      </w:r>
      <w:hyperlink r:id="rId39" w:history="1">
        <w:r w:rsidRPr="00FD5C5B">
          <w:rPr>
            <w:rStyle w:val="Hyperlink"/>
            <w:rFonts w:ascii="Times New Roman" w:hAnsi="Times New Roman" w:cs="Times New Roman"/>
            <w:color w:val="1874A4"/>
            <w:bdr w:val="none" w:sz="0" w:space="0" w:color="auto" w:frame="1"/>
            <w:shd w:val="clear" w:color="auto" w:fill="FFFFFF"/>
          </w:rPr>
          <w:t>http://students.laverne.edu/~userLogin/.</w:t>
        </w:r>
      </w:hyperlink>
      <w:r w:rsidRPr="00FD5C5B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</w:t>
      </w: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See the example below with adding a path to the address</w:t>
      </w:r>
      <w:r w:rsidR="00216191">
        <w:rPr>
          <w:rFonts w:ascii="Times New Roman" w:hAnsi="Times New Roman" w:cs="Times New Roman"/>
          <w:color w:val="1F497D"/>
        </w:rPr>
        <w:t>.</w:t>
      </w:r>
      <w:r w:rsidR="00E85C52" w:rsidRPr="00FD5C5B">
        <w:rPr>
          <w:rFonts w:ascii="Times New Roman" w:hAnsi="Times New Roman" w:cs="Times New Roman"/>
          <w:color w:val="1F497D"/>
        </w:rPr>
        <w:tab/>
      </w:r>
      <w:r w:rsidR="00E85C52" w:rsidRPr="00FD5C5B">
        <w:rPr>
          <w:rFonts w:ascii="Times New Roman" w:hAnsi="Times New Roman" w:cs="Times New Roman"/>
          <w:color w:val="1F497D"/>
        </w:rPr>
        <w:tab/>
      </w:r>
      <w:r w:rsidR="00E85C52" w:rsidRPr="00FD5C5B">
        <w:rPr>
          <w:rFonts w:ascii="Times New Roman" w:hAnsi="Times New Roman" w:cs="Times New Roman"/>
          <w:color w:val="1F497D"/>
        </w:rPr>
        <w:tab/>
      </w: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</w:p>
    <w:p w:rsidR="00417AA8" w:rsidRPr="00FD5C5B" w:rsidRDefault="00417AA8" w:rsidP="00417AA8">
      <w:pPr>
        <w:pStyle w:val="ListParagraph"/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74AC29" wp14:editId="0D92AB61">
            <wp:extent cx="4938395" cy="2262187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42428" cy="226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</w:p>
    <w:p w:rsidR="00527E58" w:rsidRPr="00FD5C5B" w:rsidRDefault="00527E58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Good Luck,</w:t>
      </w:r>
    </w:p>
    <w:p w:rsidR="003A27B4" w:rsidRPr="00FD5C5B" w:rsidRDefault="003A27B4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Your professor</w:t>
      </w:r>
    </w:p>
    <w:p w:rsidR="00527E58" w:rsidRPr="00FD5C5B" w:rsidRDefault="00527E58" w:rsidP="00527E58">
      <w:pPr>
        <w:rPr>
          <w:rFonts w:ascii="Times New Roman" w:hAnsi="Times New Roman" w:cs="Times New Roman"/>
          <w:color w:val="1F497D"/>
        </w:rPr>
      </w:pPr>
      <w:r w:rsidRPr="00FD5C5B">
        <w:rPr>
          <w:rFonts w:ascii="Times New Roman" w:hAnsi="Times New Roman" w:cs="Times New Roman"/>
          <w:color w:val="1F497D"/>
        </w:rPr>
        <w:t>J/G</w:t>
      </w:r>
    </w:p>
    <w:p w:rsidR="00527E58" w:rsidRPr="00FD5C5B" w:rsidRDefault="00527E58" w:rsidP="00527E58">
      <w:pPr>
        <w:rPr>
          <w:rFonts w:ascii="Times New Roman" w:hAnsi="Times New Roman" w:cs="Times New Roman"/>
        </w:rPr>
      </w:pPr>
    </w:p>
    <w:sectPr w:rsidR="00527E58" w:rsidRPr="00FD5C5B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432" w:rsidRDefault="00747432" w:rsidP="00527E58">
      <w:pPr>
        <w:spacing w:after="0" w:line="240" w:lineRule="auto"/>
      </w:pPr>
      <w:r>
        <w:separator/>
      </w:r>
    </w:p>
  </w:endnote>
  <w:endnote w:type="continuationSeparator" w:id="0">
    <w:p w:rsidR="00747432" w:rsidRDefault="00747432" w:rsidP="00527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E58" w:rsidRDefault="00527E58">
    <w:pPr>
      <w:pStyle w:val="Footer"/>
    </w:pPr>
    <w:r>
      <w:t>J.G</w:t>
    </w:r>
    <w:r w:rsidR="00C07EEE">
      <w:t>oetz</w:t>
    </w:r>
    <w:r>
      <w:t>.</w:t>
    </w:r>
    <w:r>
      <w:tab/>
    </w:r>
    <w:r>
      <w:tab/>
    </w:r>
    <w:r w:rsidR="003A27B4">
      <w:t>202</w:t>
    </w:r>
    <w:r w:rsidR="00C07EEE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432" w:rsidRDefault="00747432" w:rsidP="00527E58">
      <w:pPr>
        <w:spacing w:after="0" w:line="240" w:lineRule="auto"/>
      </w:pPr>
      <w:r>
        <w:separator/>
      </w:r>
    </w:p>
  </w:footnote>
  <w:footnote w:type="continuationSeparator" w:id="0">
    <w:p w:rsidR="00747432" w:rsidRDefault="00747432" w:rsidP="00527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EEE" w:rsidRDefault="00C07E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F5B8A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0E09"/>
    <w:multiLevelType w:val="hybridMultilevel"/>
    <w:tmpl w:val="30DCC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72773"/>
    <w:multiLevelType w:val="hybridMultilevel"/>
    <w:tmpl w:val="A83C8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07EA8"/>
    <w:multiLevelType w:val="hybridMultilevel"/>
    <w:tmpl w:val="9E2A274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1A05B0"/>
    <w:multiLevelType w:val="multilevel"/>
    <w:tmpl w:val="E202F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D5756E"/>
    <w:multiLevelType w:val="hybridMultilevel"/>
    <w:tmpl w:val="A6EC3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F08ED"/>
    <w:multiLevelType w:val="multilevel"/>
    <w:tmpl w:val="30DE0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B15BFD"/>
    <w:multiLevelType w:val="hybridMultilevel"/>
    <w:tmpl w:val="F2126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DM1MDc3MrUwMzZS0lEKTi0uzszPAykwqgUAmUVZuSwAAAA="/>
  </w:docVars>
  <w:rsids>
    <w:rsidRoot w:val="009500AA"/>
    <w:rsid w:val="000126A7"/>
    <w:rsid w:val="00065A60"/>
    <w:rsid w:val="000A1597"/>
    <w:rsid w:val="000E1C93"/>
    <w:rsid w:val="000F3081"/>
    <w:rsid w:val="00173C71"/>
    <w:rsid w:val="001A53E9"/>
    <w:rsid w:val="00216191"/>
    <w:rsid w:val="00231405"/>
    <w:rsid w:val="00256C18"/>
    <w:rsid w:val="00292A80"/>
    <w:rsid w:val="003153F2"/>
    <w:rsid w:val="00372117"/>
    <w:rsid w:val="003A27B4"/>
    <w:rsid w:val="00417AA8"/>
    <w:rsid w:val="00421903"/>
    <w:rsid w:val="00521341"/>
    <w:rsid w:val="00527E58"/>
    <w:rsid w:val="005C129F"/>
    <w:rsid w:val="005C5A65"/>
    <w:rsid w:val="005E5AA6"/>
    <w:rsid w:val="006640BF"/>
    <w:rsid w:val="006D3ACB"/>
    <w:rsid w:val="006F6EE6"/>
    <w:rsid w:val="007342FE"/>
    <w:rsid w:val="00747432"/>
    <w:rsid w:val="008E264F"/>
    <w:rsid w:val="008E73D9"/>
    <w:rsid w:val="00920C7C"/>
    <w:rsid w:val="009500AA"/>
    <w:rsid w:val="009D038D"/>
    <w:rsid w:val="00A47A80"/>
    <w:rsid w:val="00A74271"/>
    <w:rsid w:val="00A7766A"/>
    <w:rsid w:val="00B16B8B"/>
    <w:rsid w:val="00B705FE"/>
    <w:rsid w:val="00B919AB"/>
    <w:rsid w:val="00C07EEE"/>
    <w:rsid w:val="00C40DB3"/>
    <w:rsid w:val="00C774DC"/>
    <w:rsid w:val="00CE5FD2"/>
    <w:rsid w:val="00DB7C2F"/>
    <w:rsid w:val="00E46EB2"/>
    <w:rsid w:val="00E85C52"/>
    <w:rsid w:val="00E965B7"/>
    <w:rsid w:val="00ED08D6"/>
    <w:rsid w:val="00F22AE7"/>
    <w:rsid w:val="00F670C9"/>
    <w:rsid w:val="00F73E3A"/>
    <w:rsid w:val="00FD5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9FDAC"/>
  <w15:chartTrackingRefBased/>
  <w15:docId w15:val="{0CF7D09C-33AE-4407-9113-F412534F4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5C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73E3A"/>
    <w:rPr>
      <w:color w:val="0000FF"/>
      <w:u w:val="single"/>
    </w:rPr>
  </w:style>
  <w:style w:type="paragraph" w:styleId="NormalWeb">
    <w:name w:val="Normal (Web)"/>
    <w:basedOn w:val="Normal"/>
    <w:uiPriority w:val="99"/>
    <w:rsid w:val="00F73E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C5A6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C5A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7427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E58"/>
  </w:style>
  <w:style w:type="paragraph" w:styleId="Footer">
    <w:name w:val="footer"/>
    <w:basedOn w:val="Normal"/>
    <w:link w:val="FooterChar"/>
    <w:uiPriority w:val="99"/>
    <w:unhideWhenUsed/>
    <w:rsid w:val="0052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E58"/>
  </w:style>
  <w:style w:type="character" w:customStyle="1" w:styleId="Heading1Char">
    <w:name w:val="Heading 1 Char"/>
    <w:basedOn w:val="DefaultParagraphFont"/>
    <w:link w:val="Heading1"/>
    <w:uiPriority w:val="9"/>
    <w:rsid w:val="00E85C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41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nscp.net/eng/download.php" TargetMode="External"/><Relationship Id="rId13" Type="http://schemas.openxmlformats.org/officeDocument/2006/relationships/image" Target="media/image3.emf"/><Relationship Id="rId18" Type="http://schemas.openxmlformats.org/officeDocument/2006/relationships/customXml" Target="ink/ink5.xml"/><Relationship Id="rId26" Type="http://schemas.openxmlformats.org/officeDocument/2006/relationships/image" Target="media/image2.png"/><Relationship Id="rId39" Type="http://schemas.openxmlformats.org/officeDocument/2006/relationships/hyperlink" Target="http://students.laverne.edu/~loginUser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7.emf"/><Relationship Id="rId34" Type="http://schemas.openxmlformats.org/officeDocument/2006/relationships/image" Target="media/image8.png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hyperlink" Target="http://winscp.net/eng/docs/introduction" TargetMode="External"/><Relationship Id="rId12" Type="http://schemas.openxmlformats.org/officeDocument/2006/relationships/customXml" Target="ink/ink2.xml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7.png"/><Relationship Id="rId38" Type="http://schemas.openxmlformats.org/officeDocument/2006/relationships/hyperlink" Target="http://students.laverne.edu/~loginUser/" TargetMode="External"/><Relationship Id="rId46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customXml" Target="ink/ink4.xml"/><Relationship Id="rId20" Type="http://schemas.openxmlformats.org/officeDocument/2006/relationships/customXml" Target="ink/ink6.xml"/><Relationship Id="rId29" Type="http://schemas.openxmlformats.org/officeDocument/2006/relationships/image" Target="media/image4.png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customXml" Target="ink/ink8.xml"/><Relationship Id="rId32" Type="http://schemas.openxmlformats.org/officeDocument/2006/relationships/image" Target="media/image6.png"/><Relationship Id="rId37" Type="http://schemas.openxmlformats.org/officeDocument/2006/relationships/image" Target="media/image10.png"/><Relationship Id="rId40" Type="http://schemas.openxmlformats.org/officeDocument/2006/relationships/image" Target="media/image11.png"/><Relationship Id="rId45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image" Target="media/image3.png"/><Relationship Id="rId36" Type="http://schemas.openxmlformats.org/officeDocument/2006/relationships/image" Target="media/image9.png"/><Relationship Id="rId10" Type="http://schemas.openxmlformats.org/officeDocument/2006/relationships/customXml" Target="ink/ink1.xml"/><Relationship Id="rId19" Type="http://schemas.openxmlformats.org/officeDocument/2006/relationships/image" Target="media/image6.emf"/><Relationship Id="rId31" Type="http://schemas.openxmlformats.org/officeDocument/2006/relationships/image" Target="media/image5.png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customXml" Target="ink/ink3.xml"/><Relationship Id="rId22" Type="http://schemas.openxmlformats.org/officeDocument/2006/relationships/customXml" Target="ink/ink7.xml"/><Relationship Id="rId27" Type="http://schemas.openxmlformats.org/officeDocument/2006/relationships/customXml" Target="ink/ink9.xml"/><Relationship Id="rId30" Type="http://schemas.openxmlformats.org/officeDocument/2006/relationships/hyperlink" Target="mailto:userLogin@students.laverne.edu" TargetMode="External"/><Relationship Id="rId35" Type="http://schemas.openxmlformats.org/officeDocument/2006/relationships/customXml" Target="ink/ink10.xml"/><Relationship Id="rId43" Type="http://schemas.openxmlformats.org/officeDocument/2006/relationships/footer" Target="footer1.xml"/><Relationship Id="rId48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5.331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67 0 0,'0'16'250,"0"-1"-235,-15-15 17,15 15 15,0 15-47,-15-30 15,0 0 16,15 15 16,-16-15-31,16 15 15,-15-15 172,15 15-171,-30-15 14,15 0-30,15 15 0,-15 0 31,0-15-47,0 0 31,15 15-31,0 0 62,15-15 282,-15-15-344,15 15 47,0 0-31,15 0 62,-15 0-47,0 0 47,1 0-47,-1 0 110,0 0-94,-15 15-47,0 15 78,15-30-31,15 0-16,-30 15-15,15-15-1,-15 16 1,15-16 15,0 15 47,0-15-46,-15 15 46,0 0 156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31T17:35:23.650"/>
    </inkml:context>
    <inkml:brush xml:id="br0">
      <inkml:brushProperty name="width" value="0.05" units="cm"/>
      <inkml:brushProperty name="height" value="0.05" units="cm"/>
      <inkml:brushProperty name="color" value="#FF0066"/>
      <inkml:brushProperty name="ignorePressure" value="1"/>
    </inkml:brush>
  </inkml:definitions>
  <inkml:trace contextRef="#ctx0" brushRef="#br0">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31.40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0'282,"0"0"-267,0 0-15,0 0 16,0 0 0,15 0-1,-15 0 16,0 0-15,0 0 0,0 0 15,0 0-15,0 0-1,15 0 1,-30 16 62,15-16-16,1 0-46,-1 0 15,0 0 1,-15 15-17,15-15 79,0 0-78,-15 15-16,15 0 109,15-15-31,-15 0 16,0 0-79,0 0 9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3.282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75 0,'30'0'297,"-15"-15"-297,0 15 47,0 0-31,-15-15 15,15 0 16,0 15-32,0 0 95,15 0-79,-30-30 32,15 30 15,1 0-3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20.095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246 0 0,'-15'0'531,"0"0"-421,15 30-110,-15-30 31,15 15 31,-15-15-30,0 0 15,15 15 31,-15-15-63,15 15 1,-15-15 15,15 15 32,-16-15-63,16 15 15,-30-15 32,30 16 0,-15-16-31,15 15-16,-15-15 15,15 30 17,-15-15 14,0-15 33,15 15-64,0 0 16,0 0 32,0 0-16,-15-15 0,15 15-16,0 15-15,0-15 77,0 0-77,-16-15 0,16 15 15,0 0 16,0 0 46,0 1 1814,16-16-1329,-16 30-516,0-15-46,15-15 46,-15 15-30,0 0-17,15-15 95,0 0-63,0 0 78,15 0-110,-15 0 32,1-15-31,-1 0 109,0 15-110,-15-30 17,15 30 77,0 0-78,0 0 16,15-15 16,-30-1-17,15 16-14,1 0-17,-1-15 48,0 0-1,-15 0-30,0 0-1,0-15 63,0 15-48,0 0-14,0 0 15,0 0 31,0 0-47,-15 15 16,0 0 15,-1 0-46,-14 0 31,15 0-32,0 0 1,0 0 15,0 0 47,0 0-46,0 0 46,-1 0-16,-14 0 16,15 0-3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2:11.693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15 0 0,'15'0'547,"0"0"-469,15 0-31,-15 0-47,0 0 78,0 0-47,0 0 16,1 0-16,-1 0-15,0 0-1,15 0 63,-15 0-46,0 0-1,0 0 0,0 0 344,0 0-328,0 0 62,-15 15 782,-15-15-797,15 16-63,0-1 235,0 0-32,-15-15-171,15 15-48,0 0 16,-15-15-15,0 15 78,15 15-63,-15-30-31,-15 15 78,15-15-78,15 15 16,-15-15 15,0 15-31,15 0 16,-16-15-16,1 0 31,15 15-31,0 0 62,-15-15-30,0 0-17,15 30 1,-30-15-16,15-15 31,15 16 79,0-1-1,0 0-31,0 0-62,-15 0 46,15 15-46,-15-30-16,15 15 15,0 0-15,0 0 32,0 0-32,0 0 47,0 0-32,0 15 16,-15-30-31,15 15 6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41.338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92 0,'15'0'297,"1"0"-281,-1 0-16,15 0 62,-15 0-46,0 0 31,0 0 0,0 0 31,0-15-31,1 15 0,14-15-32,-15-1 16,0 1-15,0-15 15,0 30 47,-15 15 157,0 0-220,0 0 17,0 1-1,0-1 31,0 0-15,0 0 31,0 15-78,0-15 47,0 0-31,0 0 46,0 1-46,0-1 78,-15 0-32,15 14 32,-15-29-78,0 0 15,15 15-15,0 0 109,-30-15-47,30 15-63,-15-15 79,15 16-78,0-1 15,-16 0 47,16 0-47,-15-15 32,15 30-48,0-15 79,-15-15-31,15 15-63,0 0 47,-15-15-16,15 16 16,0-1 46,-15-15-93,15 15 94,-30-15-6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6.950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0'15'234,"14"15"-202,-14-15-17,0 0 32,0 0-16,15-15-31,-15 15 63,0 0-47,15-15 15,-15 15 47,0 0-16,0 16 17,0-16-17,0 0 1,0 0-32,0 0 16,0 0-32,0 0 235,0 15-187,0-15 15,0 0-47,0 0 0,0 1 219,0-1-187,30-15 15,-30 15-3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00" units="cm"/>
          <inkml:channel name="Y" type="integer" max="2000" units="cm"/>
          <inkml:channel name="T" type="integer" max="2.14748E9" units="dev"/>
        </inkml:traceFormat>
        <inkml:channelProperties>
          <inkml:channelProperty channel="X" name="resolution" value="105.26316" units="1/cm"/>
          <inkml:channelProperty channel="Y" name="resolution" value="105.26316" units="1/cm"/>
          <inkml:channelProperty channel="T" name="resolution" value="1" units="1/dev"/>
        </inkml:channelProperties>
      </inkml:inkSource>
      <inkml:timestamp xml:id="ts0" timeString="2018-09-24T23:01:31.069"/>
    </inkml:context>
    <inkml:brush xml:id="br0">
      <inkml:brushProperty name="width" value="0.08167" units="cm"/>
      <inkml:brushProperty name="height" value="0.08167" units="cm"/>
      <inkml:brushProperty name="color" value="#ED1C24"/>
      <inkml:brushProperty name="fitToCurve" value="1"/>
    </inkml:brush>
  </inkml:definitions>
  <inkml:trace contextRef="#ctx0" brushRef="#br0">0 0 0,'15'30'219,"0"-30"-204,-15 45-15,31-30 0,-31 0 16,45 31-16,-30-31 16,0 0-1,-15 0 1,15 0-16,-15 15 15,0-15 1,30 0 0,-15-15-16,-15 15 15,15 0-15,0 0 16,0 1 0,1 14-16,-16-15 15,15 0 1,0-15-16,-15 15 15,0 0 48,30-15-3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31T17:34:26.773"/>
    </inkml:context>
    <inkml:brush xml:id="br0">
      <inkml:brushProperty name="width" value="0.05" units="cm"/>
      <inkml:brushProperty name="height" value="0.05" units="cm"/>
      <inkml:brushProperty name="color" value="#FF0066"/>
      <inkml:brushProperty name="ignorePressure" value="1"/>
    </inkml:brush>
  </inkml:definitions>
  <inkml:trace contextRef="#ctx0" brushRef="#br0">1 1,'157'25,"-131"-19,253 57,135 11,-215-71,212-3,-401 0</inkml:trace>
  <inkml:trace contextRef="#ctx0" brushRef="#br0" timeOffset="3598.737">1006 1,'37'1,"-1"1,1 3,-1 0,0 3,19 6,-16-4,-29-9,0 2,0-1,-1 1,0 0,1 1,-1 0,0 0,-1 1,3 2,-4-2</inkml:trace>
  <inkml:trace contextRef="#ctx0" brushRef="#br0" timeOffset="11139.735">1421 107,'1'0,"-1"0,0 0,0 0,1 0,-1 1,0-1,0 0,1 0,-1 0,0 1,0-1,0 0,0 0,1 1,-1-1,0 0,0 0,0 1,0-1,0 0,0 1,0-1,0 0,0 1,0-1,0 0,0 0,0 1,0-1,0 0,0 1,0-1,0 0,0 1,0-1,0 0,0 0,-1 1,1-1,0 0,0 0,0 1,-1-1,1 0,0 0,0 0,0 1,-1-1,1 0,0 0,0 0,-1 0,1 0,0 1,-1-1,1 0,0 0,-1 0,1 0,0 0,-1 0,-37 30,-2-1,-1-2,-1-2,-26 11,41-22,-65 33,81-4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6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g</cp:lastModifiedBy>
  <cp:revision>33</cp:revision>
  <dcterms:created xsi:type="dcterms:W3CDTF">2018-09-20T21:43:00Z</dcterms:created>
  <dcterms:modified xsi:type="dcterms:W3CDTF">2023-08-31T17:36:00Z</dcterms:modified>
</cp:coreProperties>
</file>